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ED5C9" w14:textId="20AD4C45" w:rsidR="00AE1477" w:rsidRDefault="0026404A" w:rsidP="00AE1477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t xml:space="preserve">Azure </w:t>
      </w:r>
      <w:r w:rsidR="006046C4" w:rsidRPr="00FF197E">
        <w:rPr>
          <w:sz w:val="56"/>
          <w:szCs w:val="56"/>
        </w:rPr>
        <w:t>70-534 Certification Jump Start</w:t>
      </w:r>
      <w:r w:rsidR="00603AE0" w:rsidRPr="00FF197E">
        <w:rPr>
          <w:sz w:val="56"/>
          <w:szCs w:val="56"/>
        </w:rPr>
        <w:t xml:space="preserve"> </w:t>
      </w:r>
    </w:p>
    <w:p w14:paraId="115ED64F" w14:textId="642F968B" w:rsidR="001C7142" w:rsidRDefault="001C7142" w:rsidP="001C7142">
      <w:pPr>
        <w:spacing w:after="0"/>
        <w:jc w:val="center"/>
        <w:rPr>
          <w:sz w:val="48"/>
          <w:szCs w:val="48"/>
        </w:rPr>
      </w:pPr>
      <w:r w:rsidRPr="00F83B91">
        <w:rPr>
          <w:b/>
          <w:sz w:val="48"/>
          <w:szCs w:val="48"/>
        </w:rPr>
        <w:t>Day 1</w:t>
      </w:r>
      <w:r w:rsidRPr="001C7142">
        <w:rPr>
          <w:sz w:val="48"/>
          <w:szCs w:val="48"/>
        </w:rPr>
        <w:t xml:space="preserve"> -  </w:t>
      </w:r>
      <w:r w:rsidR="0099643C">
        <w:rPr>
          <w:sz w:val="48"/>
          <w:szCs w:val="48"/>
        </w:rPr>
        <w:t>Thursday</w:t>
      </w:r>
      <w:r w:rsidRPr="001C7142">
        <w:rPr>
          <w:sz w:val="48"/>
          <w:szCs w:val="48"/>
        </w:rPr>
        <w:t xml:space="preserve">, </w:t>
      </w:r>
      <w:r w:rsidR="00F4041C">
        <w:rPr>
          <w:sz w:val="48"/>
          <w:szCs w:val="48"/>
        </w:rPr>
        <w:t>October 19</w:t>
      </w:r>
    </w:p>
    <w:p w14:paraId="174DACD9" w14:textId="77777777" w:rsidR="005A2ECA" w:rsidRDefault="005A2ECA" w:rsidP="006046C4">
      <w:pPr>
        <w:spacing w:after="0"/>
        <w:jc w:val="center"/>
        <w:rPr>
          <w:sz w:val="32"/>
          <w:szCs w:val="32"/>
        </w:rPr>
      </w:pPr>
    </w:p>
    <w:p w14:paraId="237470C7" w14:textId="68FD97B7" w:rsidR="005A2ECA" w:rsidRDefault="00A96C11" w:rsidP="005A2ECA">
      <w:pPr>
        <w:spacing w:after="0"/>
        <w:jc w:val="center"/>
        <w:rPr>
          <w:sz w:val="32"/>
          <w:szCs w:val="32"/>
        </w:rPr>
      </w:pPr>
      <w:proofErr w:type="spellStart"/>
      <w:r>
        <w:rPr>
          <w:sz w:val="32"/>
          <w:szCs w:val="32"/>
        </w:rPr>
        <w:t>WiFi</w:t>
      </w:r>
      <w:proofErr w:type="spellEnd"/>
      <w:r>
        <w:rPr>
          <w:sz w:val="32"/>
          <w:szCs w:val="32"/>
        </w:rPr>
        <w:t xml:space="preserve"> Password:</w:t>
      </w:r>
      <w:r w:rsidRPr="00A96C11">
        <w:t xml:space="preserve"> </w:t>
      </w:r>
    </w:p>
    <w:p w14:paraId="5D91F9E9" w14:textId="42E53CAA" w:rsidR="005A2ECA" w:rsidRDefault="005A2ECA" w:rsidP="006046C4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</w:t>
      </w:r>
      <w:r w:rsidR="008B50B5">
        <w:rPr>
          <w:sz w:val="32"/>
          <w:szCs w:val="32"/>
        </w:rPr>
        <w:t xml:space="preserve">tent: </w:t>
      </w:r>
      <w:hyperlink r:id="rId7" w:history="1">
        <w:r w:rsidR="005B1BC3" w:rsidRPr="00421E13">
          <w:rPr>
            <w:rStyle w:val="Hyperlink"/>
            <w:sz w:val="32"/>
            <w:szCs w:val="32"/>
          </w:rPr>
          <w:t>https://github.com/guruskill/70-534</w:t>
        </w:r>
      </w:hyperlink>
      <w:r w:rsidR="005B1BC3">
        <w:rPr>
          <w:sz w:val="32"/>
          <w:szCs w:val="32"/>
        </w:rPr>
        <w:t xml:space="preserve"> - Presentations</w:t>
      </w:r>
      <w:r w:rsidRPr="005A2ECA">
        <w:rPr>
          <w:sz w:val="32"/>
          <w:szCs w:val="32"/>
        </w:rPr>
        <w:t xml:space="preserve">         </w:t>
      </w:r>
    </w:p>
    <w:p w14:paraId="62CD4196" w14:textId="44B082E9" w:rsidR="006046C4" w:rsidRDefault="005A2ECA" w:rsidP="005A2ECA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4 @ITProGuru</w:t>
      </w:r>
    </w:p>
    <w:p w14:paraId="429AEB01" w14:textId="77777777" w:rsidR="008B50B5" w:rsidRPr="005A2ECA" w:rsidRDefault="008B50B5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435"/>
        <w:gridCol w:w="2880"/>
        <w:gridCol w:w="6685"/>
      </w:tblGrid>
      <w:tr w:rsidR="00F64630" w:rsidRPr="006046C4" w14:paraId="6C194AAA" w14:textId="77777777" w:rsidTr="009E4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68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75925D39" w14:textId="057ACF2A" w:rsidR="00F64630" w:rsidRPr="006046C4" w:rsidRDefault="00AE1477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reakfast</w:t>
            </w:r>
          </w:p>
        </w:tc>
      </w:tr>
      <w:tr w:rsidR="00F64630" w:rsidRPr="006046C4" w14:paraId="4E399916" w14:textId="77777777" w:rsidTr="009E4F40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628D665D" w14:textId="142A0B5C" w:rsidR="006046C4" w:rsidRPr="00275388" w:rsidRDefault="00275388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275388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Laura Clayton McDonnell</w:t>
            </w:r>
          </w:p>
        </w:tc>
        <w:tc>
          <w:tcPr>
            <w:tcW w:w="6685" w:type="dxa"/>
            <w:hideMark/>
          </w:tcPr>
          <w:p w14:paraId="659CDF91" w14:textId="332B0FE0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marks </w:t>
            </w:r>
          </w:p>
        </w:tc>
      </w:tr>
      <w:tr w:rsidR="00F64630" w:rsidRPr="006046C4" w14:paraId="4700C84A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12B2D1EA" w14:textId="25E39761"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194D9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712BA737" w14:textId="4F51B2E7" w:rsidR="006046C4" w:rsidRPr="00316A07" w:rsidRDefault="009C4EE6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316A07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James Serra</w:t>
            </w:r>
            <w:r w:rsidR="009D3AB6" w:rsidRPr="00316A07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/</w:t>
            </w:r>
            <w:r w:rsidR="00316A07" w:rsidRPr="00316A07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Dan Stolts</w:t>
            </w:r>
            <w:r w:rsidR="003A0B12" w:rsidRPr="00316A07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 xml:space="preserve"> (Microsoft)</w:t>
            </w:r>
          </w:p>
        </w:tc>
        <w:tc>
          <w:tcPr>
            <w:tcW w:w="6685" w:type="dxa"/>
            <w:hideMark/>
          </w:tcPr>
          <w:p w14:paraId="32BAE570" w14:textId="0A4FB4D8" w:rsidR="006046C4" w:rsidRPr="006046C4" w:rsidRDefault="006046C4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hat to Expect; Q&amp;A; Labs; Simulcast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F64630" w:rsidRPr="006046C4" w14:paraId="673E1F90" w14:textId="77777777" w:rsidTr="009E4F40">
        <w:trPr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0410871E" w14:textId="77777777"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20 AM</w:t>
            </w:r>
          </w:p>
        </w:tc>
        <w:tc>
          <w:tcPr>
            <w:tcW w:w="2880" w:type="dxa"/>
          </w:tcPr>
          <w:p w14:paraId="091C4146" w14:textId="4A74C904" w:rsidR="006046C4" w:rsidRPr="008E7DE7" w:rsidRDefault="004D0F6D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8E7DE7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Niraj Kumar (EY)</w:t>
            </w:r>
          </w:p>
        </w:tc>
        <w:tc>
          <w:tcPr>
            <w:tcW w:w="6685" w:type="dxa"/>
          </w:tcPr>
          <w:p w14:paraId="1C00D6D3" w14:textId="3EF23F45" w:rsidR="006046C4" w:rsidRPr="006046C4" w:rsidRDefault="00C413FB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8" w:anchor="syllabus-3" w:history="1">
              <w:r w:rsidR="004D0F6D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Design an application storage </w:t>
              </w:r>
              <w:r w:rsidR="009E4F40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and data access strategy </w:t>
              </w:r>
              <w:r w:rsidR="004D0F6D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 </w:t>
              </w:r>
            </w:hyperlink>
          </w:p>
        </w:tc>
      </w:tr>
      <w:tr w:rsidR="006046C4" w:rsidRPr="006046C4" w14:paraId="5598DE03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554DB905" w14:textId="2D40E643"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 w:rsidR="004D0F6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21BFC943" w14:textId="2A878AE2" w:rsidR="006046C4" w:rsidRPr="006046C4" w:rsidRDefault="00AE1477" w:rsidP="00AE14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="004A1AB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/Labs</w:t>
            </w:r>
            <w:r w:rsidR="001C12C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194D98" w:rsidRPr="006046C4" w14:paraId="391ED546" w14:textId="77777777" w:rsidTr="009E4F40">
        <w:trPr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48A0EA7" w14:textId="1C4A4BE6" w:rsidR="00194D98" w:rsidRPr="006046C4" w:rsidRDefault="00194D98" w:rsidP="00194D9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 w:rsidR="004D0F6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0AAFBB8F" w:rsidR="00194D98" w:rsidRPr="005243B1" w:rsidRDefault="00B5321C" w:rsidP="00194D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7032C7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Dan Stolts (Microsoft-Remote)</w:t>
            </w:r>
          </w:p>
        </w:tc>
        <w:tc>
          <w:tcPr>
            <w:tcW w:w="6685" w:type="dxa"/>
          </w:tcPr>
          <w:p w14:paraId="65D50B49" w14:textId="0E626B77" w:rsidR="00194D98" w:rsidRPr="006046C4" w:rsidRDefault="002C0DEA" w:rsidP="00194D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Architect &amp; DevOps </w:t>
            </w:r>
          </w:p>
        </w:tc>
      </w:tr>
      <w:tr w:rsidR="00194D98" w:rsidRPr="006046C4" w14:paraId="3CE07A8E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EE8AB87" w14:textId="5CCC5B0A" w:rsidR="00194D98" w:rsidRPr="006046C4" w:rsidRDefault="00194D98" w:rsidP="00194D9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CB7DD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6F0956B9" w14:textId="6CA8A37A" w:rsidR="00194D98" w:rsidRPr="00455C8A" w:rsidRDefault="008E7DE7" w:rsidP="00194D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8E7DE7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Niraj Kumar (EY)</w:t>
            </w:r>
          </w:p>
        </w:tc>
        <w:tc>
          <w:tcPr>
            <w:tcW w:w="6685" w:type="dxa"/>
            <w:hideMark/>
          </w:tcPr>
          <w:p w14:paraId="5450DAA3" w14:textId="14CE13C0" w:rsidR="00194D98" w:rsidRPr="006046C4" w:rsidRDefault="00C413FB" w:rsidP="00194D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9" w:anchor="syllabus-2" w:history="1">
              <w:r w:rsidR="001C12C2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Secure resources</w:t>
              </w:r>
              <w:r w:rsidR="004D0F6D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  </w:t>
              </w:r>
            </w:hyperlink>
          </w:p>
        </w:tc>
      </w:tr>
      <w:tr w:rsidR="00194D98" w:rsidRPr="006046C4" w14:paraId="15A2CCEF" w14:textId="77777777" w:rsidTr="009E4F40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0ACA5D2D" w14:textId="14D399B4" w:rsidR="00194D98" w:rsidRPr="006046C4" w:rsidRDefault="00194D98" w:rsidP="00194D9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CB7DD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565" w:type="dxa"/>
            <w:gridSpan w:val="2"/>
            <w:shd w:val="clear" w:color="auto" w:fill="FFFF00"/>
            <w:hideMark/>
          </w:tcPr>
          <w:p w14:paraId="106534AF" w14:textId="6818FF54" w:rsidR="00194D98" w:rsidRPr="006046C4" w:rsidRDefault="001E16E2" w:rsidP="00194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abs, </w:t>
            </w:r>
            <w:r w:rsidR="00194D9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 w:rsidR="00194D9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194D98" w:rsidRPr="006046C4" w14:paraId="6E62D6B8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4C7AAA2F" w14:textId="522BF130" w:rsidR="00194D98" w:rsidRPr="006046C4" w:rsidRDefault="004D0F6D" w:rsidP="00194D9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</w:t>
            </w:r>
            <w:r w:rsidR="00194D9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 w:rsidR="00CB7DD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5</w:t>
            </w:r>
            <w:r w:rsidR="00194D9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194D9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hideMark/>
          </w:tcPr>
          <w:p w14:paraId="18DFBA06" w14:textId="4E188EC8" w:rsidR="00194D98" w:rsidRPr="00B5256E" w:rsidRDefault="00F80274" w:rsidP="00194D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B5256E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Mike Richter (Microsoft)</w:t>
            </w:r>
          </w:p>
        </w:tc>
        <w:tc>
          <w:tcPr>
            <w:tcW w:w="6685" w:type="dxa"/>
            <w:hideMark/>
          </w:tcPr>
          <w:p w14:paraId="59F02FB3" w14:textId="24231D68" w:rsidR="00194D98" w:rsidRPr="006046C4" w:rsidRDefault="00C413FB" w:rsidP="00194D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0" w:anchor="syllabus-1" w:history="1">
              <w:r w:rsidR="00F80274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Design Azure Resource </w:t>
              </w:r>
              <w:r w:rsidR="00F8027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M</w:t>
              </w:r>
              <w:r w:rsidR="009E4F40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anager (ARM) networking</w:t>
              </w:r>
              <w:r w:rsidR="00F80274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</w:t>
              </w:r>
            </w:hyperlink>
          </w:p>
        </w:tc>
      </w:tr>
      <w:tr w:rsidR="00B5321C" w:rsidRPr="006046C4" w14:paraId="330745C1" w14:textId="77777777" w:rsidTr="009E4F4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336DAC03" w14:textId="4B5EDDA9" w:rsidR="00B5321C" w:rsidRDefault="00B5321C" w:rsidP="00194D9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</w:t>
            </w:r>
            <w:r w:rsidR="00CB7DD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5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880" w:type="dxa"/>
          </w:tcPr>
          <w:p w14:paraId="116CC4D0" w14:textId="48295493" w:rsidR="00B5321C" w:rsidRPr="00B5256E" w:rsidRDefault="00B5321C" w:rsidP="00194D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7032C7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Dan Stolts (Microsoft-Remote)</w:t>
            </w:r>
          </w:p>
        </w:tc>
        <w:tc>
          <w:tcPr>
            <w:tcW w:w="6685" w:type="dxa"/>
          </w:tcPr>
          <w:p w14:paraId="14C70B40" w14:textId="560D9CA2" w:rsidR="00B5321C" w:rsidRDefault="009E4F40" w:rsidP="00194D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Containers (8a, 8b) </w:t>
            </w:r>
          </w:p>
        </w:tc>
      </w:tr>
      <w:tr w:rsidR="00194D98" w:rsidRPr="006046C4" w14:paraId="1DE8D8A7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0D431E0" w14:textId="5C273856" w:rsidR="00194D98" w:rsidRPr="006046C4" w:rsidRDefault="005B1BC3" w:rsidP="00194D9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94072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05</w:t>
            </w:r>
            <w:r w:rsidR="00194D9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194D9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478A40E8" w14:textId="0CA09300" w:rsidR="00194D98" w:rsidRPr="006046C4" w:rsidRDefault="00194D98" w:rsidP="00194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 w:rsidR="00DA44AF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1452B513" w14:textId="6580B967" w:rsidR="008C6095" w:rsidRPr="00D909ED" w:rsidRDefault="008C6095" w:rsidP="00F64630">
      <w:pPr>
        <w:spacing w:after="0"/>
        <w:rPr>
          <w:sz w:val="28"/>
          <w:szCs w:val="28"/>
        </w:rPr>
      </w:pPr>
    </w:p>
    <w:p w14:paraId="43F947AF" w14:textId="03FF7CE5" w:rsidR="00F64630" w:rsidRPr="00D909ED" w:rsidRDefault="001C7142" w:rsidP="00F64630">
      <w:pPr>
        <w:spacing w:after="0"/>
        <w:rPr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</w:p>
    <w:p w14:paraId="1B6BCDCB" w14:textId="3FCE50C6" w:rsidR="00A96C11" w:rsidRPr="00D909ED" w:rsidRDefault="00603AE0" w:rsidP="004B1D4A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8"/>
          <w:szCs w:val="28"/>
        </w:rPr>
      </w:pPr>
      <w:r w:rsidRPr="00D909ED">
        <w:rPr>
          <w:rFonts w:asciiTheme="minorHAnsi" w:hAnsiTheme="minorHAnsi" w:cs="Arial"/>
          <w:color w:val="000000"/>
          <w:sz w:val="28"/>
          <w:szCs w:val="28"/>
        </w:rPr>
        <w:t>Survey Link:</w:t>
      </w:r>
      <w:r w:rsidR="00A96C11" w:rsidRPr="00D909ED">
        <w:rPr>
          <w:rFonts w:asciiTheme="minorHAnsi" w:hAnsiTheme="minorHAnsi" w:cs="Arial"/>
          <w:color w:val="000000"/>
          <w:sz w:val="28"/>
          <w:szCs w:val="28"/>
        </w:rPr>
        <w:t xml:space="preserve"> </w:t>
      </w:r>
      <w:hyperlink r:id="rId11" w:history="1">
        <w:r w:rsidR="005B1BC3">
          <w:rPr>
            <w:rStyle w:val="Hyperlink"/>
          </w:rPr>
          <w:t>https://aka.ms/hart102017</w:t>
        </w:r>
      </w:hyperlink>
    </w:p>
    <w:p w14:paraId="69DE91D8" w14:textId="07DE624F" w:rsidR="00603AE0" w:rsidRPr="001C7142" w:rsidRDefault="00603AE0" w:rsidP="00A96C11">
      <w:pPr>
        <w:pStyle w:val="NormalWeb"/>
        <w:spacing w:before="0" w:beforeAutospacing="0" w:after="0" w:afterAutospacing="0"/>
        <w:ind w:left="720"/>
        <w:rPr>
          <w:rFonts w:asciiTheme="minorHAnsi" w:hAnsiTheme="minorHAnsi" w:cs="Arial"/>
          <w:color w:val="000000"/>
        </w:rPr>
      </w:pPr>
    </w:p>
    <w:p w14:paraId="039FA061" w14:textId="30C47037" w:rsidR="004F3BD2" w:rsidRPr="000D26FE" w:rsidRDefault="000D26FE" w:rsidP="000D26FE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1A9EF7B" wp14:editId="3D01BECC">
            <wp:simplePos x="0" y="0"/>
            <wp:positionH relativeFrom="page">
              <wp:posOffset>626745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60331DDA" wp14:editId="4D701C5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1D48E3" w14:textId="77777777" w:rsidR="004F3BD2" w:rsidRDefault="004F3BD2" w:rsidP="004F3BD2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lastRenderedPageBreak/>
        <w:t xml:space="preserve">Azure 70-534 Certification Jump Start </w:t>
      </w:r>
    </w:p>
    <w:p w14:paraId="76821BBB" w14:textId="7BBD865F" w:rsidR="004F3BD2" w:rsidRDefault="004F3BD2" w:rsidP="004F3BD2">
      <w:pPr>
        <w:spacing w:after="0"/>
        <w:jc w:val="center"/>
        <w:rPr>
          <w:sz w:val="48"/>
          <w:szCs w:val="48"/>
        </w:rPr>
      </w:pPr>
      <w:r w:rsidRPr="00663460">
        <w:rPr>
          <w:b/>
          <w:sz w:val="48"/>
          <w:szCs w:val="48"/>
        </w:rPr>
        <w:t>Day 2</w:t>
      </w:r>
      <w:r w:rsidRPr="001C7142">
        <w:rPr>
          <w:sz w:val="48"/>
          <w:szCs w:val="48"/>
        </w:rPr>
        <w:t xml:space="preserve"> -  </w:t>
      </w:r>
      <w:r w:rsidR="0099643C">
        <w:rPr>
          <w:sz w:val="48"/>
          <w:szCs w:val="48"/>
        </w:rPr>
        <w:t>Friday</w:t>
      </w:r>
      <w:r>
        <w:rPr>
          <w:sz w:val="48"/>
          <w:szCs w:val="48"/>
        </w:rPr>
        <w:t xml:space="preserve">, </w:t>
      </w:r>
      <w:r w:rsidR="0099643C">
        <w:rPr>
          <w:sz w:val="48"/>
          <w:szCs w:val="48"/>
        </w:rPr>
        <w:t>October 20</w:t>
      </w:r>
    </w:p>
    <w:p w14:paraId="4D6F62D8" w14:textId="77777777" w:rsidR="004F3BD2" w:rsidRDefault="004F3BD2" w:rsidP="004F3BD2">
      <w:pPr>
        <w:spacing w:after="0"/>
        <w:jc w:val="center"/>
        <w:rPr>
          <w:sz w:val="32"/>
          <w:szCs w:val="32"/>
        </w:rPr>
      </w:pPr>
    </w:p>
    <w:p w14:paraId="597851C8" w14:textId="1DBA26AF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 xml:space="preserve">Content: </w:t>
      </w:r>
      <w:hyperlink r:id="rId14" w:history="1">
        <w:r w:rsidR="005B1BC3" w:rsidRPr="00421E13">
          <w:rPr>
            <w:rStyle w:val="Hyperlink"/>
            <w:sz w:val="32"/>
            <w:szCs w:val="32"/>
          </w:rPr>
          <w:t>https://github.com/guruskill/70-534</w:t>
        </w:r>
      </w:hyperlink>
      <w:r w:rsidR="005B1BC3">
        <w:rPr>
          <w:sz w:val="32"/>
          <w:szCs w:val="32"/>
        </w:rPr>
        <w:t xml:space="preserve"> - Presentations</w:t>
      </w:r>
      <w:r w:rsidRPr="005A2ECA">
        <w:rPr>
          <w:sz w:val="32"/>
          <w:szCs w:val="32"/>
        </w:rPr>
        <w:t xml:space="preserve"> </w:t>
      </w:r>
    </w:p>
    <w:p w14:paraId="77E63C58" w14:textId="77777777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 xml:space="preserve">Socialize: #70-534 @ITProGuru        </w:t>
      </w:r>
    </w:p>
    <w:p w14:paraId="56A6023D" w14:textId="77777777" w:rsidR="004F3BD2" w:rsidRPr="005A2ECA" w:rsidRDefault="004F3BD2" w:rsidP="004F3BD2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C52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38BA91C1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478C4834" w:rsidR="004F3BD2" w:rsidRPr="00186DAE" w:rsidRDefault="00F476FD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AM</w:t>
            </w:r>
          </w:p>
        </w:tc>
        <w:tc>
          <w:tcPr>
            <w:tcW w:w="2790" w:type="dxa"/>
            <w:hideMark/>
          </w:tcPr>
          <w:p w14:paraId="4AF4B81A" w14:textId="649CBFC5" w:rsidR="004F3BD2" w:rsidRPr="00C70DEA" w:rsidRDefault="00D61F7E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420" w:type="dxa"/>
            <w:hideMark/>
          </w:tcPr>
          <w:p w14:paraId="29478B5F" w14:textId="4FF5D7E4" w:rsidR="004F3BD2" w:rsidRPr="00186DAE" w:rsidRDefault="00C413FB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5" w:anchor="syllabus-7" w:history="1">
              <w:r w:rsidR="00C652E3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Architect an Azure c</w:t>
              </w:r>
              <w:r w:rsidR="004F3BD2" w:rsidRPr="00186DAE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omput</w:t>
              </w:r>
              <w:r w:rsidR="004F3BD2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e infrastructure</w:t>
              </w:r>
              <w:r w:rsidR="00602F1D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</w:t>
              </w:r>
            </w:hyperlink>
          </w:p>
        </w:tc>
      </w:tr>
      <w:tr w:rsidR="004F3BD2" w:rsidRPr="00186DAE" w14:paraId="1964C77B" w14:textId="77777777" w:rsidTr="00F476FD">
        <w:trPr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CD71177" w14:textId="537C0181" w:rsidR="004F3BD2" w:rsidRPr="00186DAE" w:rsidRDefault="00F476FD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3</w:t>
            </w:r>
            <w:r w:rsidR="004F3BD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14:paraId="31C5C5D1" w14:textId="4C995228" w:rsidR="004F3BD2" w:rsidRPr="002B1AC2" w:rsidRDefault="006E720A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Dan</w:t>
            </w:r>
          </w:p>
        </w:tc>
        <w:tc>
          <w:tcPr>
            <w:tcW w:w="6420" w:type="dxa"/>
            <w:hideMark/>
          </w:tcPr>
          <w:p w14:paraId="0B42B6A0" w14:textId="33373B48" w:rsidR="004F3BD2" w:rsidRPr="00186DAE" w:rsidRDefault="00C413FB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6" w:anchor="syllabus-5" w:history="1">
              <w:r w:rsidR="006B3A16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Des</w:t>
              </w:r>
              <w:r w:rsidR="006B3A16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ign A</w:t>
              </w:r>
              <w:r w:rsidR="009E4F40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zure Web and Mobile Apps</w:t>
              </w:r>
              <w:r w:rsidR="006B3A16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</w:t>
              </w:r>
            </w:hyperlink>
          </w:p>
        </w:tc>
      </w:tr>
      <w:tr w:rsidR="00A07286" w:rsidRPr="00186DAE" w14:paraId="5FD7DFE8" w14:textId="77777777" w:rsidTr="004B1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035DCE57" w14:textId="5FD16066" w:rsidR="00A07286" w:rsidRDefault="00A07286" w:rsidP="00A07286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</w:t>
            </w:r>
            <w:r w:rsidR="00F476F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210" w:type="dxa"/>
            <w:gridSpan w:val="2"/>
            <w:shd w:val="clear" w:color="auto" w:fill="FFFF00"/>
          </w:tcPr>
          <w:p w14:paraId="40C1A4B1" w14:textId="66135F64" w:rsidR="00A07286" w:rsidRDefault="00A07286" w:rsidP="00A0728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Microsoft Team</w:t>
            </w: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 xml:space="preserve"> Q&amp;A + Project </w:t>
            </w:r>
            <w:proofErr w:type="spellStart"/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Planing</w:t>
            </w:r>
            <w:proofErr w:type="spellEnd"/>
          </w:p>
        </w:tc>
      </w:tr>
      <w:tr w:rsidR="00B5321C" w:rsidRPr="00186DAE" w14:paraId="14E0831F" w14:textId="77777777" w:rsidTr="00C52A4C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9584F9D" w14:textId="17A49655" w:rsidR="00B5321C" w:rsidRDefault="00A07286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</w:t>
            </w:r>
            <w:r w:rsidR="00B5321C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6B3A1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="00B5321C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  <w:r w:rsidR="00B5321C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14:paraId="0BF30C16" w14:textId="02B5990C" w:rsidR="00B5321C" w:rsidRPr="005243B1" w:rsidRDefault="006E720A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Dan</w:t>
            </w:r>
            <w:bookmarkStart w:id="0" w:name="_GoBack"/>
            <w:bookmarkEnd w:id="0"/>
            <w:r w:rsidR="00A07286" w:rsidRPr="00A07286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 xml:space="preserve"> </w:t>
            </w:r>
          </w:p>
        </w:tc>
        <w:tc>
          <w:tcPr>
            <w:tcW w:w="6420" w:type="dxa"/>
          </w:tcPr>
          <w:p w14:paraId="06235780" w14:textId="21A7D76F" w:rsidR="00B5321C" w:rsidRDefault="00C413FB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7" w:anchor="syllabus-4" w:history="1">
              <w:r w:rsidR="006B3A16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Design advanced </w:t>
              </w:r>
              <w:r w:rsidR="006B3A16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applications</w:t>
              </w:r>
            </w:hyperlink>
          </w:p>
        </w:tc>
      </w:tr>
      <w:tr w:rsidR="00665954" w:rsidRPr="00186DAE" w14:paraId="49814CD8" w14:textId="77777777" w:rsidTr="00A861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F243F7E" w14:textId="7E5C859D" w:rsidR="00665954" w:rsidRDefault="00665954" w:rsidP="0066595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0 A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210" w:type="dxa"/>
            <w:gridSpan w:val="2"/>
            <w:shd w:val="clear" w:color="auto" w:fill="FFFF00"/>
          </w:tcPr>
          <w:p w14:paraId="2CA4CE0B" w14:textId="1D899BBD" w:rsidR="00665954" w:rsidRDefault="00665954" w:rsidP="006659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unch &amp; 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</w:p>
        </w:tc>
      </w:tr>
      <w:tr w:rsidR="004F3BD2" w:rsidRPr="00186DAE" w14:paraId="60AB4044" w14:textId="77777777" w:rsidTr="00C52A4C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54673248" w:rsidR="004F3BD2" w:rsidRPr="00186DAE" w:rsidRDefault="00665954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</w:t>
            </w:r>
            <w:r w:rsidR="00B5321C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4F3BD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0</w:t>
            </w:r>
            <w:r w:rsidR="004F3BD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14:paraId="53E52AB8" w14:textId="66396A1E" w:rsidR="004F3BD2" w:rsidRPr="005243B1" w:rsidRDefault="00A07286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420" w:type="dxa"/>
          </w:tcPr>
          <w:p w14:paraId="19A4C1CB" w14:textId="5725B9EF" w:rsidR="004F3BD2" w:rsidRPr="00186DAE" w:rsidRDefault="00C413FB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8" w:anchor="syllabus-6" w:history="1">
              <w:r w:rsidR="006B3A16" w:rsidRPr="00186DAE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Design a management, monitoring, an</w:t>
              </w:r>
              <w:r w:rsidR="006B3A16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d busin</w:t>
              </w:r>
              <w:r w:rsidR="009E4F40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ess continuity strategy</w:t>
              </w:r>
              <w:r w:rsidR="006B3A16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</w:t>
              </w:r>
            </w:hyperlink>
          </w:p>
        </w:tc>
      </w:tr>
      <w:tr w:rsidR="00665954" w:rsidRPr="00186DAE" w14:paraId="708DB9C7" w14:textId="77777777" w:rsidTr="00A861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18A9AC8" w14:textId="3BDD8FF1" w:rsidR="00665954" w:rsidRDefault="00665954" w:rsidP="0066595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AM</w:t>
            </w:r>
          </w:p>
        </w:tc>
        <w:tc>
          <w:tcPr>
            <w:tcW w:w="9210" w:type="dxa"/>
            <w:gridSpan w:val="2"/>
            <w:shd w:val="clear" w:color="auto" w:fill="FFFF00"/>
          </w:tcPr>
          <w:p w14:paraId="2D60AB05" w14:textId="3FE1FA54" w:rsidR="00665954" w:rsidRDefault="00665954" w:rsidP="006659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Survey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hyperlink r:id="rId19" w:history="1">
              <w:r w:rsidRPr="005B1BC3">
                <w:rPr>
                  <w:rStyle w:val="Hyperlink"/>
                  <w:b/>
                  <w:sz w:val="40"/>
                </w:rPr>
                <w:t>https://aka.ms/hart102017</w:t>
              </w:r>
            </w:hyperlink>
          </w:p>
        </w:tc>
      </w:tr>
      <w:tr w:rsidR="0094072B" w:rsidRPr="00186DAE" w14:paraId="6C02BE3B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9506199" w14:textId="5BDB65C1" w:rsidR="0094072B" w:rsidRDefault="00665954" w:rsidP="00CE7E7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</w:t>
            </w:r>
            <w:r w:rsidR="0094072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</w:t>
            </w:r>
            <w:r w:rsidR="0094072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9210" w:type="dxa"/>
            <w:gridSpan w:val="2"/>
            <w:shd w:val="clear" w:color="auto" w:fill="FFFF00"/>
          </w:tcPr>
          <w:p w14:paraId="1E5989A8" w14:textId="22081814" w:rsidR="0094072B" w:rsidRDefault="0094072B" w:rsidP="004B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58214BD5" w14:textId="0037E5A8" w:rsidR="004F3BD2" w:rsidRPr="00D909ED" w:rsidRDefault="004F3BD2" w:rsidP="004F3BD2">
      <w:pPr>
        <w:spacing w:after="0"/>
        <w:rPr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</w:p>
    <w:p w14:paraId="3856FCE3" w14:textId="2E6A1871" w:rsidR="00A96C11" w:rsidRPr="00D909ED" w:rsidRDefault="004F3BD2" w:rsidP="004B1D4A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8"/>
          <w:szCs w:val="28"/>
        </w:rPr>
      </w:pPr>
      <w:r w:rsidRPr="00D909ED">
        <w:rPr>
          <w:rFonts w:asciiTheme="minorHAnsi" w:hAnsiTheme="minorHAnsi" w:cs="Arial"/>
          <w:color w:val="000000"/>
          <w:sz w:val="28"/>
          <w:szCs w:val="28"/>
        </w:rPr>
        <w:t>Survey Link:</w:t>
      </w:r>
      <w:r w:rsidRPr="00D909ED">
        <w:rPr>
          <w:rFonts w:asciiTheme="minorHAnsi" w:hAnsiTheme="minorHAnsi"/>
          <w:sz w:val="28"/>
          <w:szCs w:val="28"/>
        </w:rPr>
        <w:t xml:space="preserve"> </w:t>
      </w:r>
      <w:hyperlink r:id="rId20" w:history="1">
        <w:r w:rsidR="005B1BC3" w:rsidRPr="005B1BC3">
          <w:rPr>
            <w:rStyle w:val="Hyperlink"/>
            <w:b/>
            <w:sz w:val="40"/>
          </w:rPr>
          <w:t>https://aka.ms/hart102017</w:t>
        </w:r>
      </w:hyperlink>
      <w:r w:rsidR="004B1D4A">
        <w:rPr>
          <w:rFonts w:asciiTheme="minorHAnsi" w:hAnsiTheme="minorHAnsi"/>
          <w:sz w:val="28"/>
          <w:szCs w:val="28"/>
        </w:rPr>
        <w:t xml:space="preserve"> </w:t>
      </w:r>
      <w:r w:rsidR="005B1BC3">
        <w:rPr>
          <w:rFonts w:asciiTheme="minorHAnsi" w:hAnsiTheme="minorHAnsi"/>
          <w:sz w:val="28"/>
          <w:szCs w:val="28"/>
        </w:rPr>
        <w:t xml:space="preserve"> - Very Important</w:t>
      </w:r>
    </w:p>
    <w:p w14:paraId="58C68367" w14:textId="11BC4168" w:rsidR="00194D98" w:rsidRPr="00400278" w:rsidRDefault="000D26FE" w:rsidP="00A96C11">
      <w:pPr>
        <w:pStyle w:val="NormalWeb"/>
        <w:spacing w:before="0" w:beforeAutospacing="0" w:after="0" w:afterAutospacing="0"/>
        <w:ind w:left="720"/>
        <w:rPr>
          <w:rStyle w:val="Hyperlink"/>
          <w:rFonts w:cs="Arial"/>
          <w:b/>
          <w:bCs/>
          <w:u w:val="none"/>
        </w:rPr>
      </w:pPr>
      <w:r w:rsidRPr="00400278">
        <w:rPr>
          <w:noProof/>
        </w:rPr>
        <w:drawing>
          <wp:anchor distT="0" distB="0" distL="114300" distR="114300" simplePos="0" relativeHeight="251660288" behindDoc="0" locked="0" layoutInCell="1" allowOverlap="1" wp14:anchorId="2B4798D4" wp14:editId="5F0B7CF2">
            <wp:simplePos x="0" y="0"/>
            <wp:positionH relativeFrom="page">
              <wp:posOffset>621030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00278">
        <w:rPr>
          <w:noProof/>
        </w:rPr>
        <w:drawing>
          <wp:anchor distT="0" distB="0" distL="114300" distR="114300" simplePos="0" relativeHeight="251659264" behindDoc="0" locked="0" layoutInCell="1" allowOverlap="1" wp14:anchorId="54153178" wp14:editId="5D816C26">
            <wp:simplePos x="0" y="0"/>
            <wp:positionH relativeFrom="page">
              <wp:posOffset>-19050</wp:posOffset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0278" w:rsidRPr="00400278">
        <w:rPr>
          <w:rStyle w:val="Hyperlink"/>
          <w:rFonts w:cs="Arial"/>
          <w:b/>
          <w:bCs/>
          <w:u w:val="none"/>
        </w:rPr>
        <w:t>Dan’s Contact Information: dstolts@Microsoft.com</w:t>
      </w:r>
    </w:p>
    <w:p w14:paraId="7E25F5EA" w14:textId="77777777" w:rsidR="00400278" w:rsidRPr="00400278" w:rsidRDefault="00400278">
      <w:pPr>
        <w:pStyle w:val="NormalWeb"/>
        <w:spacing w:before="0" w:beforeAutospacing="0" w:after="0" w:afterAutospacing="0"/>
        <w:ind w:left="720"/>
        <w:rPr>
          <w:rStyle w:val="Hyperlink"/>
          <w:rFonts w:cs="Arial"/>
          <w:b/>
          <w:bCs/>
          <w:u w:val="none"/>
        </w:rPr>
      </w:pPr>
    </w:p>
    <w:sectPr w:rsidR="00400278" w:rsidRPr="00400278" w:rsidSect="005A2ECA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6F8771" w14:textId="77777777" w:rsidR="00C413FB" w:rsidRDefault="00C413FB" w:rsidP="005B1BC3">
      <w:pPr>
        <w:spacing w:after="0" w:line="240" w:lineRule="auto"/>
      </w:pPr>
      <w:r>
        <w:separator/>
      </w:r>
    </w:p>
  </w:endnote>
  <w:endnote w:type="continuationSeparator" w:id="0">
    <w:p w14:paraId="4C314973" w14:textId="77777777" w:rsidR="00C413FB" w:rsidRDefault="00C413FB" w:rsidP="005B1B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7635B9" w14:textId="77777777" w:rsidR="005B1BC3" w:rsidRDefault="005B1B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AE409B" w14:textId="77777777" w:rsidR="005B1BC3" w:rsidRDefault="005B1BC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10F416" w14:textId="77777777" w:rsidR="005B1BC3" w:rsidRDefault="005B1B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A7FC3C" w14:textId="77777777" w:rsidR="00C413FB" w:rsidRDefault="00C413FB" w:rsidP="005B1BC3">
      <w:pPr>
        <w:spacing w:after="0" w:line="240" w:lineRule="auto"/>
      </w:pPr>
      <w:r>
        <w:separator/>
      </w:r>
    </w:p>
  </w:footnote>
  <w:footnote w:type="continuationSeparator" w:id="0">
    <w:p w14:paraId="10CC606C" w14:textId="77777777" w:rsidR="00C413FB" w:rsidRDefault="00C413FB" w:rsidP="005B1B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0B633A" w14:textId="77777777" w:rsidR="005B1BC3" w:rsidRDefault="005B1B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8953C" w14:textId="77777777" w:rsidR="005B1BC3" w:rsidRDefault="005B1B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D93211" w14:textId="77777777" w:rsidR="005B1BC3" w:rsidRDefault="005B1B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724B7"/>
    <w:multiLevelType w:val="hybridMultilevel"/>
    <w:tmpl w:val="2384E670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zY3NjE3MzG1sDBS0lEKTi0uzszPAykwrAUAoeXJRywAAAA="/>
  </w:docVars>
  <w:rsids>
    <w:rsidRoot w:val="006046C4"/>
    <w:rsid w:val="000C53DA"/>
    <w:rsid w:val="000D26FE"/>
    <w:rsid w:val="00125D7F"/>
    <w:rsid w:val="00140BB5"/>
    <w:rsid w:val="0015253A"/>
    <w:rsid w:val="00177DB0"/>
    <w:rsid w:val="0018453A"/>
    <w:rsid w:val="0018514F"/>
    <w:rsid w:val="0019061E"/>
    <w:rsid w:val="00194D98"/>
    <w:rsid w:val="001C12C2"/>
    <w:rsid w:val="001C29F6"/>
    <w:rsid w:val="001C7142"/>
    <w:rsid w:val="001E16E2"/>
    <w:rsid w:val="00224076"/>
    <w:rsid w:val="00263DEB"/>
    <w:rsid w:val="0026404A"/>
    <w:rsid w:val="00275388"/>
    <w:rsid w:val="00296110"/>
    <w:rsid w:val="002A132A"/>
    <w:rsid w:val="002B1AC2"/>
    <w:rsid w:val="002C0C44"/>
    <w:rsid w:val="002C0DEA"/>
    <w:rsid w:val="002D1FF4"/>
    <w:rsid w:val="002E2B4E"/>
    <w:rsid w:val="00303F53"/>
    <w:rsid w:val="00316A07"/>
    <w:rsid w:val="00337802"/>
    <w:rsid w:val="0036251B"/>
    <w:rsid w:val="003706E2"/>
    <w:rsid w:val="00384039"/>
    <w:rsid w:val="003855F9"/>
    <w:rsid w:val="00390A1A"/>
    <w:rsid w:val="003A0A13"/>
    <w:rsid w:val="003A0B12"/>
    <w:rsid w:val="003B081E"/>
    <w:rsid w:val="003D009C"/>
    <w:rsid w:val="003D0EDD"/>
    <w:rsid w:val="003D61F1"/>
    <w:rsid w:val="003E2EC6"/>
    <w:rsid w:val="003E4EBE"/>
    <w:rsid w:val="003E6A08"/>
    <w:rsid w:val="00400278"/>
    <w:rsid w:val="004102B8"/>
    <w:rsid w:val="00417A3D"/>
    <w:rsid w:val="004429EB"/>
    <w:rsid w:val="00455C8A"/>
    <w:rsid w:val="00460D33"/>
    <w:rsid w:val="00483B82"/>
    <w:rsid w:val="00485642"/>
    <w:rsid w:val="004A1AB1"/>
    <w:rsid w:val="004A3D17"/>
    <w:rsid w:val="004A4FE1"/>
    <w:rsid w:val="004A5083"/>
    <w:rsid w:val="004A6F6C"/>
    <w:rsid w:val="004B1D4A"/>
    <w:rsid w:val="004D0F6D"/>
    <w:rsid w:val="004F3BD2"/>
    <w:rsid w:val="00517A29"/>
    <w:rsid w:val="005243B1"/>
    <w:rsid w:val="00535371"/>
    <w:rsid w:val="005A2ECA"/>
    <w:rsid w:val="005B1BC3"/>
    <w:rsid w:val="005D4BC8"/>
    <w:rsid w:val="00602F1D"/>
    <w:rsid w:val="00603AE0"/>
    <w:rsid w:val="006046C4"/>
    <w:rsid w:val="0061642D"/>
    <w:rsid w:val="00647B7F"/>
    <w:rsid w:val="00652A52"/>
    <w:rsid w:val="00653729"/>
    <w:rsid w:val="00656F67"/>
    <w:rsid w:val="00665954"/>
    <w:rsid w:val="00670505"/>
    <w:rsid w:val="00672AD0"/>
    <w:rsid w:val="006B3A16"/>
    <w:rsid w:val="006D6300"/>
    <w:rsid w:val="006D6DFB"/>
    <w:rsid w:val="006E2C31"/>
    <w:rsid w:val="006E720A"/>
    <w:rsid w:val="007032C7"/>
    <w:rsid w:val="00712BFA"/>
    <w:rsid w:val="00716EB7"/>
    <w:rsid w:val="00731A88"/>
    <w:rsid w:val="00744606"/>
    <w:rsid w:val="00761855"/>
    <w:rsid w:val="00785C6D"/>
    <w:rsid w:val="007872C0"/>
    <w:rsid w:val="007B58FA"/>
    <w:rsid w:val="0080027D"/>
    <w:rsid w:val="008368CF"/>
    <w:rsid w:val="008507B1"/>
    <w:rsid w:val="008610D1"/>
    <w:rsid w:val="008705B3"/>
    <w:rsid w:val="008741CD"/>
    <w:rsid w:val="008A0F1B"/>
    <w:rsid w:val="008A2665"/>
    <w:rsid w:val="008B50B5"/>
    <w:rsid w:val="008C6095"/>
    <w:rsid w:val="008D1675"/>
    <w:rsid w:val="008E7DE7"/>
    <w:rsid w:val="00904E49"/>
    <w:rsid w:val="0090708E"/>
    <w:rsid w:val="0094072B"/>
    <w:rsid w:val="00956E59"/>
    <w:rsid w:val="00964161"/>
    <w:rsid w:val="0097545A"/>
    <w:rsid w:val="009778AD"/>
    <w:rsid w:val="00982582"/>
    <w:rsid w:val="0099643C"/>
    <w:rsid w:val="009C4EE6"/>
    <w:rsid w:val="009D3AB6"/>
    <w:rsid w:val="009E4F40"/>
    <w:rsid w:val="00A07286"/>
    <w:rsid w:val="00A2279D"/>
    <w:rsid w:val="00A31AFC"/>
    <w:rsid w:val="00A34CB7"/>
    <w:rsid w:val="00A63E1C"/>
    <w:rsid w:val="00A96C11"/>
    <w:rsid w:val="00AC7CD5"/>
    <w:rsid w:val="00AE1477"/>
    <w:rsid w:val="00B20284"/>
    <w:rsid w:val="00B20F4F"/>
    <w:rsid w:val="00B25FD3"/>
    <w:rsid w:val="00B3062A"/>
    <w:rsid w:val="00B5256E"/>
    <w:rsid w:val="00B5321C"/>
    <w:rsid w:val="00B63BA6"/>
    <w:rsid w:val="00B979F2"/>
    <w:rsid w:val="00BC65FD"/>
    <w:rsid w:val="00BC71EF"/>
    <w:rsid w:val="00C33D0B"/>
    <w:rsid w:val="00C413FB"/>
    <w:rsid w:val="00C42F34"/>
    <w:rsid w:val="00C60EC2"/>
    <w:rsid w:val="00C652E3"/>
    <w:rsid w:val="00C70DEA"/>
    <w:rsid w:val="00C724AA"/>
    <w:rsid w:val="00C978F3"/>
    <w:rsid w:val="00CA1D17"/>
    <w:rsid w:val="00CA1FF9"/>
    <w:rsid w:val="00CB53C5"/>
    <w:rsid w:val="00CB7454"/>
    <w:rsid w:val="00CB7DD6"/>
    <w:rsid w:val="00CE07E9"/>
    <w:rsid w:val="00CE7E71"/>
    <w:rsid w:val="00D00ADA"/>
    <w:rsid w:val="00D106DE"/>
    <w:rsid w:val="00D363AC"/>
    <w:rsid w:val="00D50CC3"/>
    <w:rsid w:val="00D61F7E"/>
    <w:rsid w:val="00D80B2A"/>
    <w:rsid w:val="00D87F8E"/>
    <w:rsid w:val="00D909ED"/>
    <w:rsid w:val="00DA44AF"/>
    <w:rsid w:val="00DE2A72"/>
    <w:rsid w:val="00DE3874"/>
    <w:rsid w:val="00DF05D9"/>
    <w:rsid w:val="00E327A3"/>
    <w:rsid w:val="00E56055"/>
    <w:rsid w:val="00E7487A"/>
    <w:rsid w:val="00EA5118"/>
    <w:rsid w:val="00F4041C"/>
    <w:rsid w:val="00F476FD"/>
    <w:rsid w:val="00F616B3"/>
    <w:rsid w:val="00F64630"/>
    <w:rsid w:val="00F65447"/>
    <w:rsid w:val="00F80274"/>
    <w:rsid w:val="00F83B91"/>
    <w:rsid w:val="00FA744C"/>
    <w:rsid w:val="00FB79D8"/>
    <w:rsid w:val="00FE7C13"/>
    <w:rsid w:val="00FF197E"/>
    <w:rsid w:val="00FF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41C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D4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5B1B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1BC3"/>
  </w:style>
  <w:style w:type="paragraph" w:styleId="Footer">
    <w:name w:val="footer"/>
    <w:basedOn w:val="Normal"/>
    <w:link w:val="FooterChar"/>
    <w:uiPriority w:val="99"/>
    <w:unhideWhenUsed/>
    <w:rsid w:val="005B1B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1B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1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learning/exam-70-534.aspx" TargetMode="External"/><Relationship Id="rId13" Type="http://schemas.openxmlformats.org/officeDocument/2006/relationships/image" Target="media/image2.png"/><Relationship Id="rId18" Type="http://schemas.openxmlformats.org/officeDocument/2006/relationships/hyperlink" Target="https://www.microsoft.com/en-us/learning/exam-70-534.aspx" TargetMode="External"/><Relationship Id="rId26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github.com/guruskill/70-534" TargetMode="External"/><Relationship Id="rId12" Type="http://schemas.openxmlformats.org/officeDocument/2006/relationships/image" Target="media/image1.wmf"/><Relationship Id="rId17" Type="http://schemas.openxmlformats.org/officeDocument/2006/relationships/hyperlink" Target="https://www.microsoft.com/en-us/learning/exam-70-534.aspx" TargetMode="External"/><Relationship Id="rId25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hyperlink" Target="https://www.microsoft.com/en-us/learning/exam-70-534.aspx" TargetMode="External"/><Relationship Id="rId20" Type="http://schemas.openxmlformats.org/officeDocument/2006/relationships/hyperlink" Target="https://aka.ms/hart102017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ka.ms/hart102017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www.microsoft.com/en-us/learning/exam-70-534.aspx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https://www.microsoft.com/en-us/learning/exam-70-534.aspx" TargetMode="External"/><Relationship Id="rId19" Type="http://schemas.openxmlformats.org/officeDocument/2006/relationships/hyperlink" Target="https://aka.ms/hart10201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icrosoft.com/en-us/learning/exam-70-534.aspx" TargetMode="External"/><Relationship Id="rId14" Type="http://schemas.openxmlformats.org/officeDocument/2006/relationships/hyperlink" Target="https://github.com/guruskill/70-534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1</TotalTime>
  <Pages>2</Pages>
  <Words>371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5</cp:revision>
  <cp:lastPrinted>2017-10-11T00:57:00Z</cp:lastPrinted>
  <dcterms:created xsi:type="dcterms:W3CDTF">2017-10-16T15:36:00Z</dcterms:created>
  <dcterms:modified xsi:type="dcterms:W3CDTF">2017-10-22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Ref">
    <vt:lpwstr>https://api.informationprotection.azure.com/api/72f988bf-86f1-41af-91ab-2d7cd011db47</vt:lpwstr>
  </property>
  <property fmtid="{D5CDD505-2E9C-101B-9397-08002B2CF9AE}" pid="5" name="MSIP_Label_f42aa342-8706-4288-bd11-ebb85995028c_Owner">
    <vt:lpwstr>dstolts@microsoft.com</vt:lpwstr>
  </property>
  <property fmtid="{D5CDD505-2E9C-101B-9397-08002B2CF9AE}" pid="6" name="MSIP_Label_f42aa342-8706-4288-bd11-ebb85995028c_SetDate">
    <vt:lpwstr>2017-10-20T05:10:06.4997592-04:00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